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2</w:t>
      </w:r>
      <w:r>
        <w:t xml:space="preserve"> </w:t>
      </w:r>
      <w:r>
        <w:t xml:space="preserve">ม.ค.</w:t>
      </w:r>
      <w:r>
        <w:t xml:space="preserve"> </w:t>
      </w:r>
      <w:r>
        <w:t xml:space="preserve">64)</w:t>
      </w:r>
    </w:p>
    <w:p>
      <w:pPr>
        <w:pStyle w:val="Date"/>
      </w:pPr>
      <w:r>
        <w:t xml:space="preserve">วันอังคารที่</w:t>
      </w:r>
      <w:r>
        <w:t xml:space="preserve"> </w:t>
      </w:r>
      <w:r>
        <w:t xml:space="preserve">12</w:t>
      </w:r>
      <w:r>
        <w:t xml:space="preserve"> </w:t>
      </w:r>
      <w:r>
        <w:t xml:space="preserve">มกราคม</w:t>
      </w:r>
      <w:r>
        <w:t xml:space="preserve"> </w:t>
      </w:r>
      <w:r>
        <w:t xml:space="preserve">2564</w:t>
      </w:r>
      <w:r>
        <w:t xml:space="preserve"> </w:t>
      </w:r>
      <w:r>
        <w:t xml:space="preserve">เวลา</w:t>
      </w:r>
      <w:r>
        <w:t xml:space="preserve"> </w:t>
      </w:r>
      <w:r>
        <w:t xml:space="preserve">11.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ก็คิดว่าหลังจากนั้นสิ้นเดือนนี้ไปแล้วนี่ ถ้าสถานการณ์กลับมาสู่สภาวะปกติ ไม่มีเหตุแทรกซ้อนเข้ามาอีกนี่เราก็จะเริ่มเหมือนกับเดือนก่อน ๆ ในเรื่องของการส่งเสริมการท่องเที่ยวในเรื่องต่าง ๆ นี่ สิ่งต่าง ๆ ก็จะกลับมาปกติเหมือนเดิมนะครับ // เพราะฉะนั้น ช่วงนี้ช่วยกันก่อนให้ผ่านพ้นสิ้นเดือนนี้ไปให้ได้ก่อนแล้วค่อยจะมาผ่อนคลายอะไรต่าง ๆ ได้มากขึ้น ผมเข้าใจว่า เมืองชล เป็นเมืองแรก ๆ ถ้าสถานการณ์ดีขึ้นนี่ คนที่ถูกกักในกรุงเทพฯ นี่ กักอยู่นี่นะ ผมว่าเมืองชลนี่จะเป็นที่แรกที่คนจะไปเหมือนกัน ต้องขอบคุณท่านผู้ว่าด้วยนะครับ เป็นกำลังใจให้ท่านครับ สวัสครับ ขอบคุณครับ // สวัสดีครับ // ครับ // เราก็ขอเวลาท่านมาสื่อสารกับคนเมืองชลนิดหนึ่งไม่ไหวตอนนี้ ก็ต้องแขมวอดทนกันนิดหนึ่ง ผ่อนบ้านกับ ธกส. นะครับ ท่านนี้นะครับ ไม่มีมาตรการเยียวยาอะไรหรือ ให้ตรวจสอบบ่อนใน กทม. บ่อนเยอะมาก นะครับ อันนี้บอกชัดเจน บอกสถานที่ เดี๋ยวผมบอกให้นะ ครับ // คุณวรรณภาสอบถามเงินยังไม่เข้าเลย อันนี้มีปัญหาลองไปไปถามในท้องถิ่นดูนะครับ ย้ายไปอยู่บ้านแม่ที่ประจวบฯ ตอนนี้ย้ายไปอยู่ปัตตานีอีกรอบ เงินผู้พิการที่เขาทุกเดือนตอนนี้ไม่เข้าครับ นี่ล่ะ คุณต้องไปแจ้งต้นทางครับ โทร. ไป 330 นะ พัฒนาสังคมนะ อุบล นะครับ คุณอุบล จากหนองคาย อย่างไร เดี๋ยวผมให้เจ้าหน้าที่โทร. ไปแนะนำให้ แป๊บเดียวนะครับ มีคุณวงษ นั่งเวลาแสกนผู้โดยสารคิดว่าจะไปถ่ายรูปเขาอยากให้ย้ายไปทางประตูนะครับ คุณดวงนภาก็เป็นห่วงเรื่องเสียภาษีคนละครึ่งหรือเปล่าครับ // ไม่เสียครับ // เรื่องของการที่ช่องเราไม่มีเสียง มีแต่เสียงอู้อี้ไม่เต็มเสียงนะครับ เดี๋ยวนี้แจ้งทางเทคนิคไปแล้วนะครับ เวลาครบหมดพอดีนะครับ และช่วงพักบ่ายก็ยังมี เดี๋ยวฟังคุณหมอทวีศิลป์ช่วงบ่ายวันนี้</w:t>
      </w:r>
    </w:p>
    <w:p>
      <w:pPr>
        <w:pStyle w:val="BodyText"/>
      </w:pPr>
      <w:r>
        <w:t xml:space="preserve">[เสียงดนตรี]</w:t>
      </w:r>
    </w:p>
    <w:p>
      <w:pPr>
        <w:pStyle w:val="BodyText"/>
      </w:pPr>
      <w:r>
        <w:t xml:space="preserve">(คุณปวีณา) สวัสดีค่ะ วเข้ากับการแถลงข่าวโควิด-19 นะคะ วันนี้เราเริ่มต้นที่ทำเนียบรัฐบาล แต่เราจะลิงก์สัญญาณนะคะ ไปที่จัังหวัดอุบลราชธานี ค่ะ เนื่องจาก นายแพทย์ ทวีศิลป์ วิษณุโยธิน โฆษก ศบค. ท่านลงพื้นที่นะคะ ในฐานะ เขตสุขภาพที่ 10 ค่ะ ลงพื้นที่เพื่อติดตามความคืบหน้าการเตรียมความพร้อม รวมถึงความคืบหน้าการจัดตั้งโรงพยาบาลสนามด้วย เรียนเชิญนายแพทย์ ทวีศิลป์ วิษณุโยธิน โฆษก ศบค. แถลงรายละเอียด เรียนเชิญคุณหมอค่ะ</w:t>
      </w:r>
    </w:p>
    <w:p>
      <w:pPr>
        <w:pStyle w:val="BodyText"/>
      </w:pPr>
      <w:r>
        <w:t xml:space="preserve">(นายแพทย์ทวีศิลป์) กราบเรียนพี่น้องประชาชน มารายงานตัว อยู่ที่จังหวัดอุบลราชธานีนะครับ ที่เห็นอยู่ข้างหลังผมนี้คือโรงพยาบาลสนามของจังหวัดอุบลราชธานีนะครับ ซึ่งใช้พืันที่ของมหาวิทยาลัยราชภัฏอุบลราชธานีนะครับ ตอนนี้ผมยืนอยู่ตรงนี้เมื่อเช้านี้ อุณหภูมิของที่จังหวัดอุบลฯ นี่ 13 องศาครับ อย่างกับอยู่เมืองนอกเลยนะครับ ณ ตอนนี้ก็มา ก็ยังไม่ถึง 20 องศาฯ เลยครับ ก็ยัง 18 19 องศา ลมก็แรงด้วยหนาวมาก ๆ นะครับ แต่อย่างไรก็ตามแต่จะพยายามสื่อสารกับทุก ๆ ท่านนะครับ ในประเด็นที่ความเคลื่อนไหวรายวันนะครับ วันนี้จะมีการรายงานสถานการณ์รายวันของทั้งโลก และของประเทศเหมือนเดิมนะครับ จะมีช่วงที่จะมาเพิ่มเติม ก็คือรายงานเรื่องของการรายงานการลงมาที่จังหวัดอุบลนี้ ตามนโยบายของท่านนายกรัฐมนตรี ในฐานะ ผอ. ศบค. นะครับ ท่านรองนายกรัฐมนตรี รัฐมนตรีว่าการกระทรวงสาธารณสุข ท่านอุทิน ปรัตกระทรวงโรงพยาบาลสนาม ต้องมาดูกันนะครับ ว่าทำให้เกิดอันนี้อย่างไร เดี๋ยวผมจะรายงานในช่วงตอนหลังนะครับ มารายงานในสถานการณ์ของโลกครับ 90 ล้านคนนะครับ ยังอยู่ที่ตัวเลขตรงนี้ 90 ล้าน 6 แสน 8 หมื่น 9 พัน กว่าคนนะครับ เพิ่มเติมขึ้นมา 612,214 นะครับ แล้วก็มีเสียชีวิตไป 8,836 เป็น 1,900,000 กว่าคน อันนี้ก็เป็นตัวเลขที่เพิ่มขึ้น ๆ นะครับ แตะหมื่นไปน่ะ ไปทุก ๆ วัน สหรัฐอเมริกาก็เพิ่มขึ้นนะครับ บราซิล ประทานโทษครับ อินเดีย บราซิล รัสเซีย แล้วก็สหราชอาณาจักรนะครับ ไทยเรามาอยู่ที่อันดับ 128 วันนี้บวกเพิ่มที่ 249 นะครับ เดี๋ยวนำเรียนในรายละเอียด ประทานโทษของเมื่อวานนี้นะครับ วันนี้ 287 เดี๋ยวจะนำเรียนอีกทีหนึ่งนะครับ แล้วก็มาเลเซียยัง 4 หลักอยู่เลยนะครับ 2,433 เมียนมาร์นี่ 555 นะครับ แล้วก็เกาหลีนี่ก็ 600 กว่านะครับ มาดูสถานการณ์ของ 287 นี้เป็นอย่างไรบ้างนะครับ ก็จะพบว่าการติดเชื้อในประเทศ 278 ตัวเลขกลับกันนิดหนึ่งนะครับ ที่เดินทางเข้ามา คือ 9 นะครับ ใน 287 นี่นะครับ ก็เป็นรายที่เกิดขึ้นจากระบบการเฝ้าระวัง แล้วก็เข้ามารับการรักษา 53 แล้วก็ไปตรวจเชิงลึกในชุมชนเลย จะเป็น Active Casefinding เป็น Test Qaue มาที่ 59 นะครับ เป็นข่าวดีที่เราต้องพยายามรักษาชีวิตกันไว้นะครับ ในตอนนี้ แต่ว่าเรื่องของผู้ป่วยหนักก็ยังอยู่ที่ 28 ยังคงมีตัวเลขอยู่ตรงนี้ กราฟยังคงเดิมนะครับ ที่ผมอยากจะต้องเอามาให้เห็นภาพนี้ ก็คือมันชันขึ้นสูงตามสัปดาห์นี่ ขอแรงทุกคนดึงมันลงให้ได้นะครับ แนวโน้มของเราถ้าเราจะปลอดภัยจะต้องเป็นแนวราบให้ได้ คน 100 เปอร์เซ็นต์เท่านั้นครับ ที่จะทำให้หายไปจากประเทศของเราได้นะครับ แยกแยะนะครับ 287 ออกมานะครับ เป็นตารางที่ว่านี้นะครับ เป็น 153 ในผู้ป่วยรายใหม่แล้วเชิงรุกในชุมชน 125 แล้ว 9 คนเดินทางมาจากต่างประเทศ มาดูกลุ่มก้อนใหญ่ ๆ นะครับ ในสมุทรสาครนะครับ ก็ยังพบตัวเลข 57 ราย ยังตัวเลขเยอะอยู่นะครับ แล้วก็มีทั้งวัยทำงาน แล้วก็วัยผู้สูงอายุนะครับ เรียนให้ทราบว่าเพื่อให้ครอบครัวทุก ๆ คนได้ทราบนะครับ ว่าผู้สูงอายุมีโรคประจำตัวอยู่แล้วนะครับ เพราะฉะนั้น โรคนี้จะทำให้เกิดปัญหากับผู้ที่มีโรคประจำตัวแล้วก็ที่สุดก็ความหนักก็คือเสียชีวิตได้ ก็ต้องระวังกันนะครับ ไปที่กรุงเทพมหานครนะครับ 31 รายนะครับ แล้วก็มีรายงานนะครับ มาจากทางจังหวัดเดิม ๆ นะครับ ไม่ว่าจะเป็นอ่างทองยัง 6 นะครับ สมุทรปราการอีก 9 นะครับ แล้วก็กลุ่มก้อนที่อยู่ในระหว่างการสอบสวนโรคนะครับ ระยอง 2 กรุงเทพฯ 1 สมุทรปราการ 1 จะไม่ค่อยเยอะ แต่อย่างไรก็ตามแต่ยังนิ่งนอนใจไม่ได้ เพราะว่าตัวเลขของสมุทรสาคร พอไปเชิงรุกในชุมชนนี่ จะเห็นตัวเลขอยู่ที่ 125 ราย เลยนะครับ ถ้าเราพยายามตรวจหานะครับ อย่างที่บอกว่าชุมชนในสมุทรปราการเป็นทั้งโรงงาน เป็นทั้งหอพักนี่ ที่เราเคยฉายภาพเป็นทั้งจังหวัด มีจุดต่าง ๆ ครับ บอกว่าเป็นแค่หอพักนี่ดำพรึดเลยนะครับ ถ้าเป็นโรงงานด้วย มีเป็นพัน เป็นหมื่นคนที่เราเจอตรงนั้นนะครับ ทั้งนี้เรามาเจอต่างด่าว 121 รายแล้วคนไทยอีก 4 นะครับ รอการสอบสวนโรคอยู่ ส่วนก็จะเป็นตามรายละเอียดที่ว่านี้นะครับ ผมขอไปเร็ว ๆ มาดูในตารางที่เป็นของการจำแนกรายจังหวัด ถ้า 50 เคสขึ้นไปนี้ เป็น 10 จังหวัดแล้ว อยู่ในกล่องของตารางแรก หลายคนบอกว่ามองสีแดง ๆ ไม่ชัดเลย ต้องเดี๋ยว ๆ ผมจะบอกทีมงานอีกทีหนึ่งนะครับ แสดงอย่างนี้ไปก่อน เพราะว่าแดงกับดำมันจมลงไป เลยมองภาพไม่ค่อยจะเห็นนะครับ จะมีล้อมกรอบ คือ ขึ้นมาเป็นสีแดงนี่ อันดับ 10 ขึ้นไปเจอมากกว่า 50 เคส ขึ้นไปถึงขนาด สูงสุด 3 พันกว่าเคสไปแล้ว นี่คือสะสมนะครับ ขอทวนซ้ำอีกครั้งหนึ่ง เพื่อให้ประชาชนทุกท่านใน 10 จังหวัดนี้ลดจำนวนลงนะครับ สมุทรปราการ ชลบุรี ระยอง กรุงเทพมหานคร จันทบุรี นนทบุรี อ่างทอง และปทุมธานี แล้วก็นำเรียนด้วยนะครับ ว่า 10 จังหวัดนี้ ก็อาจจะต้องเป็นที่ตั้งข้อสังเกต ผมใช้คำนี้แล้วกันนะครับ ถ้าท่านอาจจะถูกเพ่งเล็ง ขอดูบัตร ขอตรวจ ของดูเหตุผลในการที่ท่านจะเข้าจังหวัดอื่น ๆ ผมมาจากกระทรวงสาธารณสุข นนทบุรี ววันนี้ก็ถามกับทางพื้นที่นะครับ ว่าผมเข้าได้ไหม เขาประกาศว่าเข้าได้ว่า ประกาศไว้ว่า ถ้ามาจากบางบัวทอง บางใหญ่นะครับ ถึงจะไม่ให้เข้าเพราะเป็นพื้นที่ที่มีการติดสูง และเป็นพื้นที่ Quarantine ผมมาจากอำเภอเมืองนะครับ โอ.เค. แล้วครับ ยัง… แล้วก็บ้านอยู่ปากเกร็ดก็เข้าได้ เขาก็ให้เข้าพื้นที่นี้ แต่อย่างไรก็ตาม ถ้าตัวผมเองถ้าจะต้องออกมา แต่จริง ๆ แล้วก็ไม่ได้ห้ามนะครับ จะต้องโดน Quarantine แต่เฉพาะอะไรบางอย่างนะครับ อันนี้ต้องรับกติกาของจังหวัดแต่ละจังหวัดที่จะมีออกมา ต่ำไปจากนั้นนะครับ อันดับที่ 11 ไปจนถึง 12 กลุ่มที่มีต่ำกว่า 50 ลงมาถึงประมาณสัก 10 นะครับ เกิน 10 ไปนะครับ ตามนี้ ทุกท่านช่วยกันดูนะครับ ตารางของอุบลฯ นี่จะไปอยู่ตารางหลัง ๆ นะครับ มียอดสะสมเพียงแค่ 3 เดี๋ยวผมจะมาเล่าให้ฟัง ซึ่งพึ่งมีเคสใหม่มา 1 รายทำให้ตัวเลขเป็น 3 นะครับ จังหวัดที่เข้ามาใหม่ก็คือร้อยเอ็ดนะครับ เดี๋ยวผมเล่าให้ฟังว่าเคสที่เข้ามาเขารายงานเข้ามาเป็นอะไรนะครับ มีจังหวัดที่… ลมแรกท่านผู้ชมคงได้ยินเสียงลมเข้าไปอยู่ในไมโคโฟน ผมยืนตรงนี้หนาวสะท้านเลยนะครับ เสียงอาจจะสั่น ๆ สักหน่อยหนึ่ง ครับ ก็เอาสด ๆ เลยครับ 59 จังหวัดนี้นะครับ เป็นแผนที่ประเทศไทยนะครับ ก็จะเห็นว่าจังหวัดที่มีสีเข้มเป็นสีแดงนะครับ มีถึง 10 จังหวัด ผมได้เกริ่นนำเมื่อสักครู่นี้ นะครับ แล้วก็ 11-50 รายนี่ เป็นสีส้มนะครับ ซึ่งก็จะมี 12 จังหวัด สีเหลือง 1-10 ราย 37 จังหวัด แล้วก็ขอบคุณกับพี่น้องประชาชนอีก 18 จังหวัด ที่ยังไม่มีการรายงานผู้ป่วยมาก่อนเลยนะครับ ซึ่งอันนี้อยากจะให้รักษาความขาวอย่างนี้ไปเรื่อย ๆ นะครับ มาดูที่ จังหวัดที่ร้อยเอ็ดที่ว่านี้นะครับ จังหวัดที่ 59 นะครับ มีรายงานเข้ามาเป็นเคสหญิงไทยอายุ 48 ปี ก็เป็นพนักงานบริการทั่วไปในร้านคาราโอเกะที่อำเภอศรีราชานะครับ แล้วก็ไปป่วยนะครับ แล้วก็เข้ารับการตรวจวันที่ 9 นะครับ แล้วก็ผลออกมาวันที่ 10 นะครับ ลำดับต่อไป สาธารณะสุขจะนำเรียนต่อไปนะครับ ต่อไปกระผมอย่างนั้นผมขออนุญาตมาเล่าถึงพื้นที่ต้องบอกเลยนะครับ ว่า 2 ประเด็นที่ผมจะนำเรียน ได้เข้าประชุมคณะกรรมการโรคติดต่อนะครับ ของจังหวัดอุบลราชธานี ซึ่งท่านผู้ว่าราชการจังหวัดเป็นประธานแล้วก็ทางคณะกรรมการมาจากหลากหลายนะครับ เลขาฯ คือ ทางนายแพทย์ สสจ. นะครับ ของทางจังหวัดนี้ ก็มีการรายงานนะครับ ว่าเราพบเคสที่นี่ 3 เคสนะครับ เคสแรกก็ตั้งแต่ปลายเดือนนะครับ 24 ธันวาคม ประมาณใกล้ ๆ ปีใหม่ 11 มกราคมนี้เอง 2 รายอยู่ในโรงพยาบาลอีก 1 ราย Quarantine ที่บ้าน 14 วัน 2 รายแรกนี่เชื่อมโยงกับทางสมุทรสาครกับทางนนทบุรี รายล่าสุดนี่ ยังพยายามสอบสวนโรคอยู่ แล้วก็อายุมากด้วย 62 ปี เข้าโรงพยาบาล เมื่อเช้านี้ก็คุยกัน ก็พบว่ามีคนที่เสี่ยงสูงอะไรทั้งหลายนี่ ร่วมร้อยคนเลยนะครับ เกือบ ๆ ร้อนน่ะครับ แล้วก็เสี่ยงต่ำ ก็ประมาณสัก 70-80 มีระบบที่จะเรียกว่า</w:t>
      </w:r>
      <w:r>
        <w:t xml:space="preserve"> </w:t>
      </w:r>
      <w:r>
        <w:t xml:space="preserve">“</w:t>
      </w:r>
      <w:r>
        <w:t xml:space="preserve">ค้นหา</w:t>
      </w:r>
      <w:r>
        <w:t xml:space="preserve">”</w:t>
      </w:r>
      <w:r>
        <w:t xml:space="preserve"> </w:t>
      </w:r>
      <w:r>
        <w:t xml:space="preserve">แล้วก็เฝ้าระวังกันไป ซึ่งมีมาตรการที่ดี และที่ผมประทับใจมาก ๆ ก็คือใครที่เดินทางเข้ามาในจังหวัดอุบลฯ นี่ เขาจะให้ทาง อสม. นะครับ ผู้ใหญ่บ้านทำทะเบีนไว้นะครับ แล้วก็มีการติดตามคน ๆ นั้น ได้ Record มานะครับ ในช่วงของต้นปี 26,643 คน เขาบอกเข้ามาเรื่อย ๆ ๆ แล้วก็จดไว้นะครับ สามารถเรียกได้ว่า เสี่ยงสูง ถึงประมาณ 1 หมื่นกว่าคน ที่มาจากจังหวัดที่มีความเสี่ยงสูงนี่ 838 คนแล้วก็ติดตามเข้าไปหาการตรวจนะครับ แล้ก็หาการตรวจนะครับ แล้วก็ Home Quaranคือให้ทุกคนนี่อยู่ที่บ้าน แล้วทุกคนก็ตรวจนะครับ มาทั้งหลาย สรุปแล้วก็ไม่มีคนที่ติดเชื้อนะครับ ที่เป็นอย่างนั้นแล้วถ้าเป็นอาการเข้ากับ PUI เขาเอาไป Swab ด้วย ผลก็เป็นลบนะครับ นีี่คือสิ่งที่กำลังทำอยู่ แล้วก็มีการประชุมปรึกษากัน นี่คือสิ่งที่มีระบบของการเฝ้าระวังที่อย่าง คงเรียกว่าอะไร ถึงตัวบุลลเลยนะครับ ต้องขอบคุณพี่น้อง อสม. ที่ทำงานกันอย่างแข็งขันนะครับ นี่คือระบบที่เราติดตั้งกันไว้อยู่ที่อุบลฯ นะครับ มาเรื่องของทางโรงพยาบาลสนามนะครับ ซึ่งก็เป็นข้อสังการณ์ของท่านรองนายกรัฐมนตรี ท่านรัฐมนตรีสาธารณะสุขแล้วก็ท่านปรัทสาธารณะสุข มาแล้วก็ผมเองในฐานะผู้ตรวจก็ต้องมากำกับติดตามนะครับ ว่ามีอย่างไรมาช่วยสนับสนุน ที่นี่นะครับ ใช้มหาวิทยาลัยราชภัฏอุบลราชธานี ซึ่งเป็นศูนย์เรียนรู้บ้านยางน้อยนะครับ ที่จะจัดไว้ในกรณีที่มีการระบาดจำนวนมาก อาจจะเป็นแบบมากกว่า 100 รายขึ้นไป อาจถึงพันราย ที่นี่รับได้ครับ เตียงในโรงพยาบาลชุมชนรับไปก่อน แต่ถ้าเพิ่มขึ้นเป็นหลักร้อยขึ้นมาปึ๊บนี่ ซึ่งเขาก็ได้ร่วมมือ คุยกันในส่วนของภาคของรัฐ ก็คือทางฝั่งของสาธารณสุข ฝั่งของทางฝั่งปกครอง รวมถึงฝ่ายความมั่นคง มณฑลทหารบกที่ 2 เอาเตียง เอาอะไรทั้งหลายของที่นี่มา เอาห้องเรียนที่เป็น ที่จะใช้ในการสอนนักเรียน ซึ่งตอนนี้ยังไม่ได้ใช้ประโยชน์นะครับ ก็น้อย แล้วก็ในช่วงตอนนี้ก็เรียนออนไลน์ อะไรก็แล้วแต่ ก็บางทีก็จะใช้เฉพาะเรื่องของการกีฬาของมหาวิทยาลัย ซึ่งตอนนี้ไม่ได้ใช้ประโยชน์ ใช้ให้เป็นประโยชน์ สามารถวางเตียงได้ถึงประมาณ 1,000 ราย 1,000 เตียงเลยละครับ ซึ่งแต่ละชั้น ๆ ผมเดินเข้าไปดูนะครับ เขาเรียกว่าอะไรครับ ความพร้อมมากพอสมควร ความสะอาดสะอ้านนี้ไม่ต้องพูดถึงครับ แล้วก็ติดขัดนิดหน่อย ต้องปรับให้เป็นห้องอาบน้ำซึ่งอันนี้ ผมนำเรียนว่าไม่ได้เป็นเรื่องประเด็นใหญ่อะไรเลยครับ ครุภัณฑ์ ที่จะโยงไปทางการแพทย์ กระทรวงสาธารณสุข ก็สามารถที่จะเข้ามาเรียกว่า</w:t>
      </w:r>
      <w:r>
        <w:t xml:space="preserve"> </w:t>
      </w:r>
      <w:r>
        <w:t xml:space="preserve">“</w:t>
      </w:r>
      <w:r>
        <w:t xml:space="preserve">เติมเต็มตรงนี้</w:t>
      </w:r>
      <w:r>
        <w:t xml:space="preserve">”</w:t>
      </w:r>
      <w:r>
        <w:t xml:space="preserve"> </w:t>
      </w:r>
      <w:r>
        <w:t xml:space="preserve">ได้เลยเช่นกันครับ อบจ. แล้วก็นายอำเภอรวมทั้งพี่น้องทั้งหลายที่มาอยู่ด้านเรื่องนี้นะครับ สิ่งที่สำคัญ ก็คือทางด้านเอกชนนะครับ ทางวันนี้ก็ทางกรรมการหอการค้า กลุ่มของจังหวัดภาคตะวันออกเฉียงเหนือนะครับ ก็มาแล้วบอกว่า มีอะไรที่ภาคเอกชนจะช่วยได้ ก็มาช่วยเต็มที่ นี่คือตัวแทนของภาคเอกชน ดูแล้ว อย่างที่เคยบอกว่า ถ้าภาครัฐนะครับ เริ่มต้นนะครับ มีมาตรการออกมานะครับ ภาคของเอกชนเข้ามาร่วมด้วย เติมเต็มกันและภาคประชาสังคม และภาคประชาชนได้ช่วยกันด้วย โอ้โหอันนี้ถือว่าพร้อมเลยนะครับ แล้วก็มีข้อที่น่าจะเป็นข้อเรียนรู้ที่ดี ก็คือว่าเนื่องจากสถานที่ที่กว้างแล้วก็มีพื้นที่ที่ดีนี่ ทางนายแพทย์ สสจ. บอกว่า สามารถที่จะจัดแบ่งนะครับ เอาพื้นที่นี้ ผู้ติดเชื้ออยู่อีกที่หนึ่งเลย เพราะฉะนั้น ตรงนี้ พอเลย 5 วัน ไม่ติดเชื้อ ย้ายไปอีกที่หนึ่ง ที่สะอาดกว่านะครับ คนมาใหม่ก็มาอยู่ในที่ที่สงสัยว่าจะติดเชื้อ คนก็จะแบ่งเป็นล็อก ๆ แรก แล้ว 5-10 วันแรกแล้ว 10-14 วัน แยกเพราะฉะนั้น พอยิ่งห่างไปนี่ ก็มีโอกาสติดเชื้อน้อยกว่า ก็ไปอยู่ในโซนสะอาดมากขึ้น ผมว่าอันนี้ไอเดียดี เพราะว่าเราเคยได้ยินนะครับ คนที่เข้าไปแล้ว ลูกบิดประตูของคนเก่านี่ เช็ดทำความสะอาดไม่ดีแล้วเช็ดทำความสะอาดไม่ดีแล้วผู้ที่มาใหม่ติดเชื้อไปด้วยอันนี้ผมว่าน่าที่จะได้เรียนรู้ แล้วก็มาช่วยกันนะครับ ผมเองก็็ฟังข่าวเรื่องของโรงพยาบาลสนามมาก่อนหน้านี้ ในบางจังหวัดก็ไม่ได้เข้าใจเหมือนอย่างที่อำเภอเขื่องใน ที่นี่ก็หลายที่ก็ต้อนรับและก็ยังไม่อยากให้เกิด แต่วันนี้ ผมมาที่จังหวัดอุบลฯแล้วก็เห็นคนที่เกิ่งใน แล้วก็คนบ้านยางน้อยยินดีต้อนรับคนที่จะมาพักอยู่ที่นี่ในกรณีที่เกิดการระบาดมาก ๆ นี่เป็นการเตรียมความพร้อมกันของคนในจังหวัดของเขา คนของเขากันอย่างดี ต้องขอกราบขอบพระคุณทุก ๆไ ที่ช่วยกันแล้วก็ทำให้สังคมไทยเราน่าอยู่ อุบลฯ ก็น่าอยู่นะครับ นี่ผมก็มาหลายปียังไม่เคยเจออากาศหนาวแบบนี้ อยากอยู่นาน ๆ เหมือนกับอยู่เมืองนอกเลย โอ.เค. ครับ วันนี้ขอเพียงเท่านี้ครับ ฝากชุดข้อมูลต่อกลับไปทางห้องส่งนะครับ ทำเนียบรัฐบาลนะครับ ห้องส่งนะครับ ทางทำเนียบรัฐบาลนะครับ คุณฟลุ๊คครับ วันนี้ไม่ได้มีข้อคำถามอะไรนะครับ แต่ส่งความระลึกถึงแล้วก็ขอให้มีสุขภาพที่ดี ๆ เหมือนกับคนที่อยู่ทางอีสาน ของลาเพียงแค่นี้ครับ สวัสดีครับ กราบขอบพระคุณ นายแพทย์ ทวีศิลป์ วิษณุโยธิน โฆษก ศบค. นะคะ เมื่อสักครู่คุณผู้ชมแล้วก็ทุก ๆ ท่านได้เห็นไปแล้วนะคะ การจัดเตรียมสถานที่วิทบาลัยอุบลราชธานีจัดเตรียมพื้นที่เป็นโรงพยาบาลสนาม อาจจะยังไม่เห็นพื้นที่เพราะเป็นการเตรียมพืิ้นที่ การทำความสะอาด ให้เกิดความพร้อม นอกจากนี้ก็ยังมีการนำเตียงเข้ามา พามาดูภาพตัวอย่างของโรงพยาบาลสนามที่ดำเนินการแล้วเสร็จที่สมุทรสาครถ้าคุณผู้ชมเห็นภาพ จะเห็นภาพได้ชัดเจน เงื่อนไขของการจัดเตรียมพื้นที่ ก็คือต้องมีอาคารที่เปิดโล่งสามารถระบายอากาศได้ การจัดตั้งเตียง ต้องมีระยะห่าง ของใช้ของผู้ที่เข้าพักแต่ละท่านก็จะต้องมีการจัดเตรียมให้เกิดความห่างด้วยเช่นกัน ส่วนเรื่องของขยะทุกชิ้นที่ออกจากโรงพยาบาลสนามและการดำเนินการในลักษณะติดเชื้อ เพื่อให้การแก้ไข หรือว่าการกำจัดต่าง ๆ เป็นไปตามหลักของกระทรวงสาธารณสุข แล้วก็ถูกสุขลักษณะ เช่นเดียวกันน้ำนะคะ ระบบบำบัดน้ำเสียแยกระบบอย่างชัดเจนต้องมีการบำบัดด้วยคอลีนเข้มขนก่อนที่จะมีการปล่อยลงสู่แหล่งน้ำต่าง ๆ ซึ่งในการดูแลความปลอดภัย ก็ต้องดูแลความปลอดภัยผู้เข้ามาพัก แล้วก็ป้องกันให้ผู้ที่อยู่ในพื้นที่ไม่สามารถที่จะเดินทางเข้า-ออกได้ เป็นการดูแลความปลอดภัยทั้งตัวบุคคลสร้างระบบบริหารจัดการให้เกิดความเรียบร้อย ระบบ Telecom นะคะ ซึ่งเป็นระบบการสื่อสารระหว่างผู้ป่วยกับเจ้าหน้าที่ มีหมอ มีเภสัช เพื่อดูแลความปลอดภัยให้กับผู้เข้าพักด้วย ที่เข้าพักก็มั่ใจได้ คนที่อยู่ในพื้นที่เองก็มั่นใจได้ เรื่องของการบริหารจัดการได้เช่นเดียวกันค่ะ ลำดับต่อไปนะคะ ขออนุญาตเรียนเชิญ ท่านรองอธิบดีกรมสารนิเทศ และรองโฆษกกระทรวงการต่างประเทศ ท่านณัฐภาณุ นพคุณ สรุปประเด็นการแถลงของวันนี้ใน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ค่ะ คุณณัฐภาณุ นพคุณโฆษกกระทรวงการ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2 ม.ค. 64)</dc:title>
  <dc:creator/>
  <cp:keywords/>
  <dcterms:created xsi:type="dcterms:W3CDTF">2021-03-23T09:13:35Z</dcterms:created>
  <dcterms:modified xsi:type="dcterms:W3CDTF">2021-03-23T09: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มกราคม 2564 เวลา 11.20 น.</vt:lpwstr>
  </property>
  <property fmtid="{D5CDD505-2E9C-101B-9397-08002B2CF9AE}" pid="3" name="subtitle">
    <vt:lpwstr/>
  </property>
</Properties>
</file>